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3093C" w14:textId="77777777" w:rsidR="00632E27" w:rsidRPr="00632E27" w:rsidRDefault="00632E27" w:rsidP="00632E27">
      <w:pPr>
        <w:ind w:left="0" w:firstLine="0"/>
      </w:pPr>
      <w:r w:rsidRPr="00632E27">
        <w:t>Module 14 Challenge</w:t>
      </w:r>
    </w:p>
    <w:p w14:paraId="4896210E" w14:textId="77777777" w:rsidR="00632E27" w:rsidRPr="00632E27" w:rsidRDefault="00632E27" w:rsidP="00632E27">
      <w:pPr>
        <w:ind w:left="0" w:firstLine="0"/>
      </w:pPr>
      <w:r w:rsidRPr="00632E27">
        <w:t>Start Assignment</w:t>
      </w:r>
    </w:p>
    <w:p w14:paraId="427F0368" w14:textId="77777777" w:rsidR="00632E27" w:rsidRPr="00632E27" w:rsidRDefault="00632E27" w:rsidP="00632E27">
      <w:pPr>
        <w:numPr>
          <w:ilvl w:val="0"/>
          <w:numId w:val="8"/>
        </w:numPr>
      </w:pPr>
      <w:r w:rsidRPr="00632E27">
        <w:rPr>
          <w:b/>
          <w:bCs/>
        </w:rPr>
        <w:t>Due</w:t>
      </w:r>
      <w:r w:rsidRPr="00632E27">
        <w:t> Mar 5 by 23:59</w:t>
      </w:r>
    </w:p>
    <w:p w14:paraId="1DB28726" w14:textId="77777777" w:rsidR="00632E27" w:rsidRPr="00632E27" w:rsidRDefault="00632E27" w:rsidP="00632E27">
      <w:pPr>
        <w:ind w:left="0" w:firstLine="0"/>
      </w:pPr>
      <w:r w:rsidRPr="00632E27">
        <w:t> </w:t>
      </w:r>
    </w:p>
    <w:p w14:paraId="64F77287" w14:textId="77777777" w:rsidR="00632E27" w:rsidRPr="00632E27" w:rsidRDefault="00632E27" w:rsidP="00632E27">
      <w:pPr>
        <w:numPr>
          <w:ilvl w:val="0"/>
          <w:numId w:val="8"/>
        </w:numPr>
      </w:pPr>
      <w:r w:rsidRPr="00632E27">
        <w:rPr>
          <w:b/>
          <w:bCs/>
        </w:rPr>
        <w:t>Points</w:t>
      </w:r>
      <w:r w:rsidRPr="00632E27">
        <w:t> 100</w:t>
      </w:r>
    </w:p>
    <w:p w14:paraId="03F187F4" w14:textId="77777777" w:rsidR="00632E27" w:rsidRPr="00632E27" w:rsidRDefault="00632E27" w:rsidP="00632E27">
      <w:pPr>
        <w:ind w:left="0" w:firstLine="0"/>
      </w:pPr>
      <w:r w:rsidRPr="00632E27">
        <w:t> </w:t>
      </w:r>
    </w:p>
    <w:p w14:paraId="63F94620" w14:textId="77777777" w:rsidR="00632E27" w:rsidRPr="00632E27" w:rsidRDefault="00632E27" w:rsidP="00632E27">
      <w:pPr>
        <w:numPr>
          <w:ilvl w:val="0"/>
          <w:numId w:val="8"/>
        </w:numPr>
      </w:pPr>
      <w:r w:rsidRPr="00632E27">
        <w:rPr>
          <w:b/>
          <w:bCs/>
        </w:rPr>
        <w:t>Submitting</w:t>
      </w:r>
      <w:r w:rsidRPr="00632E27">
        <w:t xml:space="preserve"> a text entry box or a website </w:t>
      </w:r>
      <w:proofErr w:type="spellStart"/>
      <w:r w:rsidRPr="00632E27">
        <w:t>url</w:t>
      </w:r>
      <w:proofErr w:type="spellEnd"/>
    </w:p>
    <w:p w14:paraId="6D041316" w14:textId="77777777" w:rsidR="00632E27" w:rsidRPr="00632E27" w:rsidRDefault="00632E27" w:rsidP="00632E27">
      <w:pPr>
        <w:ind w:left="0" w:firstLine="0"/>
        <w:rPr>
          <w:b/>
          <w:bCs/>
        </w:rPr>
      </w:pPr>
      <w:r w:rsidRPr="00632E27">
        <w:rPr>
          <w:b/>
          <w:bCs/>
        </w:rPr>
        <w:t>Background</w:t>
      </w:r>
    </w:p>
    <w:p w14:paraId="505D2E8C" w14:textId="77777777" w:rsidR="00632E27" w:rsidRPr="00632E27" w:rsidRDefault="00632E27" w:rsidP="00632E27">
      <w:pPr>
        <w:ind w:left="0" w:firstLine="0"/>
      </w:pPr>
      <w:r w:rsidRPr="00632E27">
        <w:t>In this assignment, you will build an interactive dashboard to explore the </w:t>
      </w:r>
      <w:hyperlink r:id="rId5" w:tgtFrame="_blank" w:history="1">
        <w:r w:rsidRPr="00632E27">
          <w:rPr>
            <w:rStyle w:val="Hyperlink"/>
          </w:rPr>
          <w:t xml:space="preserve">Belly Button Biodiversity </w:t>
        </w:r>
        <w:proofErr w:type="spellStart"/>
        <w:r w:rsidRPr="00632E27">
          <w:rPr>
            <w:rStyle w:val="Hyperlink"/>
          </w:rPr>
          <w:t>datasetLinks</w:t>
        </w:r>
        <w:proofErr w:type="spellEnd"/>
        <w:r w:rsidRPr="00632E27">
          <w:rPr>
            <w:rStyle w:val="Hyperlink"/>
          </w:rPr>
          <w:t xml:space="preserve"> to an external site.</w:t>
        </w:r>
      </w:hyperlink>
      <w:r w:rsidRPr="00632E27">
        <w:t>, which catalogues the microbes that colonise human navels.</w:t>
      </w:r>
    </w:p>
    <w:p w14:paraId="21CF9EEE" w14:textId="77777777" w:rsidR="00632E27" w:rsidRPr="00632E27" w:rsidRDefault="00632E27" w:rsidP="00632E27">
      <w:pPr>
        <w:ind w:left="0" w:firstLine="0"/>
      </w:pPr>
      <w:r w:rsidRPr="00632E27">
        <w:t>The dataset reveals that a small handful of microbial species (also called operational taxonomic units, or OTUs, in the study) were present in more than 70% of people, while the rest were relatively rare.</w:t>
      </w:r>
    </w:p>
    <w:p w14:paraId="3510E3C8" w14:textId="77777777" w:rsidR="00632E27" w:rsidRPr="00632E27" w:rsidRDefault="00632E27" w:rsidP="00632E27">
      <w:pPr>
        <w:ind w:left="0" w:firstLine="0"/>
        <w:rPr>
          <w:b/>
          <w:bCs/>
        </w:rPr>
      </w:pPr>
      <w:r w:rsidRPr="00632E27">
        <w:rPr>
          <w:b/>
          <w:bCs/>
        </w:rPr>
        <w:t>Before You Begin</w:t>
      </w:r>
    </w:p>
    <w:p w14:paraId="63FF48E5" w14:textId="77777777" w:rsidR="00632E27" w:rsidRPr="00632E27" w:rsidRDefault="00632E27" w:rsidP="00632E27">
      <w:pPr>
        <w:numPr>
          <w:ilvl w:val="0"/>
          <w:numId w:val="9"/>
        </w:numPr>
      </w:pPr>
      <w:r w:rsidRPr="00632E27">
        <w:t>Create a new repository for this project called belly-button-challenge. </w:t>
      </w:r>
      <w:r w:rsidRPr="00632E27">
        <w:rPr>
          <w:i/>
          <w:iCs/>
        </w:rPr>
        <w:t>Do not add this Challenge to an existing repository</w:t>
      </w:r>
      <w:r w:rsidRPr="00632E27">
        <w:t>.</w:t>
      </w:r>
    </w:p>
    <w:p w14:paraId="539C5FD8" w14:textId="77777777" w:rsidR="00632E27" w:rsidRPr="00632E27" w:rsidRDefault="00632E27" w:rsidP="00632E27">
      <w:pPr>
        <w:numPr>
          <w:ilvl w:val="0"/>
          <w:numId w:val="9"/>
        </w:numPr>
      </w:pPr>
      <w:r w:rsidRPr="00632E27">
        <w:t>Clone the new repository to your computer.</w:t>
      </w:r>
    </w:p>
    <w:p w14:paraId="3115B577" w14:textId="77777777" w:rsidR="00632E27" w:rsidRPr="00632E27" w:rsidRDefault="00632E27" w:rsidP="00632E27">
      <w:pPr>
        <w:numPr>
          <w:ilvl w:val="0"/>
          <w:numId w:val="9"/>
        </w:numPr>
      </w:pPr>
      <w:r w:rsidRPr="00632E27">
        <w:t>Inside your local git repository, copy the files from in the </w:t>
      </w:r>
      <w:proofErr w:type="spellStart"/>
      <w:r w:rsidRPr="00632E27">
        <w:t>StarterCode</w:t>
      </w:r>
      <w:proofErr w:type="spellEnd"/>
      <w:r w:rsidRPr="00632E27">
        <w:t> folder contained within the Module 14 Challenge zip file. i.e. index.html, </w:t>
      </w:r>
      <w:proofErr w:type="spellStart"/>
      <w:r w:rsidRPr="00632E27">
        <w:t>samples.json</w:t>
      </w:r>
      <w:proofErr w:type="spellEnd"/>
      <w:r w:rsidRPr="00632E27">
        <w:t>, and the static folder.</w:t>
      </w:r>
    </w:p>
    <w:p w14:paraId="28DF6176" w14:textId="77777777" w:rsidR="00632E27" w:rsidRPr="00632E27" w:rsidRDefault="00632E27" w:rsidP="00632E27">
      <w:pPr>
        <w:ind w:left="0" w:firstLine="0"/>
      </w:pPr>
      <w:r w:rsidRPr="00632E27">
        <w:rPr>
          <w:b/>
          <w:bCs/>
        </w:rPr>
        <w:t>NOTE</w:t>
      </w:r>
    </w:p>
    <w:p w14:paraId="1CAAAD6F" w14:textId="77777777" w:rsidR="00632E27" w:rsidRPr="00632E27" w:rsidRDefault="00632E27" w:rsidP="00632E27">
      <w:pPr>
        <w:ind w:left="0" w:firstLine="0"/>
      </w:pPr>
      <w:r w:rsidRPr="00632E27">
        <w:t xml:space="preserve">You will not be required to access the </w:t>
      </w:r>
      <w:proofErr w:type="spellStart"/>
      <w:r w:rsidRPr="00632E27">
        <w:t>samples.json</w:t>
      </w:r>
      <w:proofErr w:type="spellEnd"/>
      <w:r w:rsidRPr="00632E27">
        <w:t xml:space="preserve"> file locally, but it is provided for reference.</w:t>
      </w:r>
    </w:p>
    <w:p w14:paraId="5ACC2C53" w14:textId="77777777" w:rsidR="00632E27" w:rsidRPr="00632E27" w:rsidRDefault="00632E27" w:rsidP="00632E27">
      <w:pPr>
        <w:numPr>
          <w:ilvl w:val="0"/>
          <w:numId w:val="10"/>
        </w:numPr>
      </w:pPr>
      <w:r w:rsidRPr="00632E27">
        <w:t>Push the above changes to GitHub.</w:t>
      </w:r>
    </w:p>
    <w:p w14:paraId="65CD6469" w14:textId="77777777" w:rsidR="00632E27" w:rsidRPr="00632E27" w:rsidRDefault="00632E27" w:rsidP="00632E27">
      <w:pPr>
        <w:numPr>
          <w:ilvl w:val="0"/>
          <w:numId w:val="10"/>
        </w:numPr>
      </w:pPr>
      <w:r w:rsidRPr="00632E27">
        <w:t>Deploy the new repository to GitHub Pages.</w:t>
      </w:r>
    </w:p>
    <w:p w14:paraId="1391FE71" w14:textId="77777777" w:rsidR="00632E27" w:rsidRPr="00632E27" w:rsidRDefault="00632E27" w:rsidP="00632E27">
      <w:pPr>
        <w:ind w:left="0" w:firstLine="0"/>
        <w:rPr>
          <w:b/>
          <w:bCs/>
        </w:rPr>
      </w:pPr>
      <w:r w:rsidRPr="00632E27">
        <w:rPr>
          <w:b/>
          <w:bCs/>
        </w:rPr>
        <w:t>Files</w:t>
      </w:r>
    </w:p>
    <w:p w14:paraId="62DAF6E9" w14:textId="77777777" w:rsidR="00632E27" w:rsidRPr="00632E27" w:rsidRDefault="00632E27" w:rsidP="00632E27">
      <w:pPr>
        <w:ind w:left="0" w:firstLine="0"/>
      </w:pPr>
      <w:r w:rsidRPr="00632E27">
        <w:t>Download the following files to help you get started:</w:t>
      </w:r>
    </w:p>
    <w:p w14:paraId="053F3BE3" w14:textId="77777777" w:rsidR="00632E27" w:rsidRPr="00632E27" w:rsidRDefault="00632E27" w:rsidP="00632E27">
      <w:pPr>
        <w:ind w:left="0" w:firstLine="0"/>
      </w:pPr>
      <w:hyperlink r:id="rId6" w:tgtFrame="_blank" w:history="1">
        <w:r w:rsidRPr="00632E27">
          <w:rPr>
            <w:rStyle w:val="Hyperlink"/>
          </w:rPr>
          <w:t xml:space="preserve">Module 14 Challenge </w:t>
        </w:r>
        <w:proofErr w:type="spellStart"/>
        <w:r w:rsidRPr="00632E27">
          <w:rPr>
            <w:rStyle w:val="Hyperlink"/>
          </w:rPr>
          <w:t>filesLinks</w:t>
        </w:r>
        <w:proofErr w:type="spellEnd"/>
        <w:r w:rsidRPr="00632E27">
          <w:rPr>
            <w:rStyle w:val="Hyperlink"/>
          </w:rPr>
          <w:t xml:space="preserve"> to an external site.</w:t>
        </w:r>
      </w:hyperlink>
    </w:p>
    <w:p w14:paraId="65E934E0" w14:textId="77777777" w:rsidR="00632E27" w:rsidRPr="00632E27" w:rsidRDefault="00632E27" w:rsidP="00632E27">
      <w:pPr>
        <w:ind w:left="0" w:firstLine="0"/>
        <w:rPr>
          <w:b/>
          <w:bCs/>
        </w:rPr>
      </w:pPr>
      <w:r w:rsidRPr="00632E27">
        <w:rPr>
          <w:b/>
          <w:bCs/>
        </w:rPr>
        <w:t>Instructions</w:t>
      </w:r>
    </w:p>
    <w:p w14:paraId="3E9E652B" w14:textId="77777777" w:rsidR="00632E27" w:rsidRPr="00632E27" w:rsidRDefault="00632E27" w:rsidP="00632E27">
      <w:pPr>
        <w:ind w:left="0" w:firstLine="0"/>
      </w:pPr>
      <w:r w:rsidRPr="00632E27">
        <w:t>Complete the following steps:</w:t>
      </w:r>
    </w:p>
    <w:p w14:paraId="5D9BFCC2" w14:textId="77777777" w:rsidR="00632E27" w:rsidRPr="00632E27" w:rsidRDefault="00632E27" w:rsidP="00632E27">
      <w:pPr>
        <w:numPr>
          <w:ilvl w:val="0"/>
          <w:numId w:val="11"/>
        </w:numPr>
      </w:pPr>
      <w:r w:rsidRPr="00632E27">
        <w:t>Use the D3 library to read in </w:t>
      </w:r>
      <w:proofErr w:type="spellStart"/>
      <w:r w:rsidRPr="00632E27">
        <w:t>samples.json</w:t>
      </w:r>
      <w:proofErr w:type="spellEnd"/>
      <w:r w:rsidRPr="00632E27">
        <w:t> from the URL https://2u-data-curriculum-team.s3.amazonaws.com/dataviz-classroom/v1.1/14-Interactive-Web-Visualizations/02-Homework/samples.json.</w:t>
      </w:r>
    </w:p>
    <w:p w14:paraId="443C8C06" w14:textId="77777777" w:rsidR="00632E27" w:rsidRPr="00632E27" w:rsidRDefault="00632E27" w:rsidP="00632E27">
      <w:pPr>
        <w:numPr>
          <w:ilvl w:val="0"/>
          <w:numId w:val="11"/>
        </w:numPr>
      </w:pPr>
      <w:r w:rsidRPr="00632E27">
        <w:lastRenderedPageBreak/>
        <w:t>Create a horizontal bar chart with a dropdown menu to display the top 10 OTUs found in that individual.</w:t>
      </w:r>
    </w:p>
    <w:p w14:paraId="61D48B15" w14:textId="77777777" w:rsidR="00632E27" w:rsidRPr="00632E27" w:rsidRDefault="00632E27" w:rsidP="00632E27">
      <w:pPr>
        <w:numPr>
          <w:ilvl w:val="0"/>
          <w:numId w:val="12"/>
        </w:numPr>
      </w:pPr>
      <w:r w:rsidRPr="00632E27">
        <w:t>Use </w:t>
      </w:r>
      <w:proofErr w:type="spellStart"/>
      <w:r w:rsidRPr="00632E27">
        <w:t>sample_values</w:t>
      </w:r>
      <w:proofErr w:type="spellEnd"/>
      <w:r w:rsidRPr="00632E27">
        <w:t> as the values for the bar chart.</w:t>
      </w:r>
    </w:p>
    <w:p w14:paraId="31E89AB8" w14:textId="77777777" w:rsidR="00632E27" w:rsidRPr="00632E27" w:rsidRDefault="00632E27" w:rsidP="00632E27">
      <w:pPr>
        <w:numPr>
          <w:ilvl w:val="0"/>
          <w:numId w:val="12"/>
        </w:numPr>
      </w:pPr>
      <w:r w:rsidRPr="00632E27">
        <w:t>Use </w:t>
      </w:r>
      <w:proofErr w:type="spellStart"/>
      <w:r w:rsidRPr="00632E27">
        <w:t>otu_ids</w:t>
      </w:r>
      <w:proofErr w:type="spellEnd"/>
      <w:r w:rsidRPr="00632E27">
        <w:t> as the labels for the bar chart.</w:t>
      </w:r>
    </w:p>
    <w:p w14:paraId="43844283" w14:textId="77777777" w:rsidR="00632E27" w:rsidRPr="00632E27" w:rsidRDefault="00632E27" w:rsidP="00632E27">
      <w:pPr>
        <w:numPr>
          <w:ilvl w:val="0"/>
          <w:numId w:val="12"/>
        </w:numPr>
      </w:pPr>
      <w:r w:rsidRPr="00632E27">
        <w:t>Use </w:t>
      </w:r>
      <w:proofErr w:type="spellStart"/>
      <w:r w:rsidRPr="00632E27">
        <w:t>otu_labels</w:t>
      </w:r>
      <w:proofErr w:type="spellEnd"/>
      <w:r w:rsidRPr="00632E27">
        <w:t xml:space="preserve"> as the </w:t>
      </w:r>
      <w:proofErr w:type="spellStart"/>
      <w:r w:rsidRPr="00632E27">
        <w:t>hovertext</w:t>
      </w:r>
      <w:proofErr w:type="spellEnd"/>
      <w:r w:rsidRPr="00632E27">
        <w:t xml:space="preserve"> for the chart.</w:t>
      </w:r>
    </w:p>
    <w:p w14:paraId="43F861DF" w14:textId="3FDEB944" w:rsidR="00632E27" w:rsidRPr="00632E27" w:rsidRDefault="00632E27" w:rsidP="00632E27">
      <w:pPr>
        <w:ind w:left="0" w:firstLine="0"/>
      </w:pPr>
      <w:r w:rsidRPr="00632E27">
        <w:drawing>
          <wp:inline distT="0" distB="0" distL="0" distR="0" wp14:anchorId="5BB84937" wp14:editId="7D18EA3A">
            <wp:extent cx="4572000" cy="4219575"/>
            <wp:effectExtent l="0" t="0" r="0" b="9525"/>
            <wp:docPr id="1101105936" name="Picture 5" descr="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r Char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0" cy="4219575"/>
                    </a:xfrm>
                    <a:prstGeom prst="rect">
                      <a:avLst/>
                    </a:prstGeom>
                    <a:noFill/>
                    <a:ln>
                      <a:noFill/>
                    </a:ln>
                  </pic:spPr>
                </pic:pic>
              </a:graphicData>
            </a:graphic>
          </wp:inline>
        </w:drawing>
      </w:r>
    </w:p>
    <w:p w14:paraId="2ACF9063" w14:textId="77777777" w:rsidR="00632E27" w:rsidRPr="00632E27" w:rsidRDefault="00632E27" w:rsidP="00632E27">
      <w:pPr>
        <w:numPr>
          <w:ilvl w:val="0"/>
          <w:numId w:val="13"/>
        </w:numPr>
      </w:pPr>
      <w:r w:rsidRPr="00632E27">
        <w:t>Create a bubble chart that displays each sample.</w:t>
      </w:r>
    </w:p>
    <w:p w14:paraId="77E300C6" w14:textId="77777777" w:rsidR="00632E27" w:rsidRPr="00632E27" w:rsidRDefault="00632E27" w:rsidP="00632E27">
      <w:pPr>
        <w:numPr>
          <w:ilvl w:val="0"/>
          <w:numId w:val="14"/>
        </w:numPr>
      </w:pPr>
      <w:r w:rsidRPr="00632E27">
        <w:t>Use </w:t>
      </w:r>
      <w:proofErr w:type="spellStart"/>
      <w:r w:rsidRPr="00632E27">
        <w:t>otu_ids</w:t>
      </w:r>
      <w:proofErr w:type="spellEnd"/>
      <w:r w:rsidRPr="00632E27">
        <w:t> for the x values.</w:t>
      </w:r>
    </w:p>
    <w:p w14:paraId="5AA1B1D3" w14:textId="77777777" w:rsidR="00632E27" w:rsidRPr="00632E27" w:rsidRDefault="00632E27" w:rsidP="00632E27">
      <w:pPr>
        <w:numPr>
          <w:ilvl w:val="0"/>
          <w:numId w:val="14"/>
        </w:numPr>
      </w:pPr>
      <w:r w:rsidRPr="00632E27">
        <w:t>Use </w:t>
      </w:r>
      <w:proofErr w:type="spellStart"/>
      <w:r w:rsidRPr="00632E27">
        <w:t>sample_values</w:t>
      </w:r>
      <w:proofErr w:type="spellEnd"/>
      <w:r w:rsidRPr="00632E27">
        <w:t> for the y values.</w:t>
      </w:r>
    </w:p>
    <w:p w14:paraId="082FDC46" w14:textId="77777777" w:rsidR="00632E27" w:rsidRPr="00632E27" w:rsidRDefault="00632E27" w:rsidP="00632E27">
      <w:pPr>
        <w:numPr>
          <w:ilvl w:val="0"/>
          <w:numId w:val="14"/>
        </w:numPr>
      </w:pPr>
      <w:r w:rsidRPr="00632E27">
        <w:t>Use </w:t>
      </w:r>
      <w:proofErr w:type="spellStart"/>
      <w:r w:rsidRPr="00632E27">
        <w:t>sample_values</w:t>
      </w:r>
      <w:proofErr w:type="spellEnd"/>
      <w:r w:rsidRPr="00632E27">
        <w:t> for the marker size.</w:t>
      </w:r>
    </w:p>
    <w:p w14:paraId="2F221D22" w14:textId="77777777" w:rsidR="00632E27" w:rsidRPr="00632E27" w:rsidRDefault="00632E27" w:rsidP="00632E27">
      <w:pPr>
        <w:numPr>
          <w:ilvl w:val="0"/>
          <w:numId w:val="14"/>
        </w:numPr>
      </w:pPr>
      <w:r w:rsidRPr="00632E27">
        <w:t>Use </w:t>
      </w:r>
      <w:proofErr w:type="spellStart"/>
      <w:r w:rsidRPr="00632E27">
        <w:t>otu_ids</w:t>
      </w:r>
      <w:proofErr w:type="spellEnd"/>
      <w:r w:rsidRPr="00632E27">
        <w:t xml:space="preserve"> for the marker </w:t>
      </w:r>
      <w:proofErr w:type="spellStart"/>
      <w:r w:rsidRPr="00632E27">
        <w:t>colors</w:t>
      </w:r>
      <w:proofErr w:type="spellEnd"/>
      <w:r w:rsidRPr="00632E27">
        <w:t>.</w:t>
      </w:r>
    </w:p>
    <w:p w14:paraId="4AC46191" w14:textId="77777777" w:rsidR="00632E27" w:rsidRPr="00632E27" w:rsidRDefault="00632E27" w:rsidP="00632E27">
      <w:pPr>
        <w:numPr>
          <w:ilvl w:val="0"/>
          <w:numId w:val="14"/>
        </w:numPr>
      </w:pPr>
      <w:r w:rsidRPr="00632E27">
        <w:t>Use </w:t>
      </w:r>
      <w:proofErr w:type="spellStart"/>
      <w:r w:rsidRPr="00632E27">
        <w:t>otu_labels</w:t>
      </w:r>
      <w:proofErr w:type="spellEnd"/>
      <w:r w:rsidRPr="00632E27">
        <w:t> for the text values.</w:t>
      </w:r>
    </w:p>
    <w:p w14:paraId="6ADFC4B3" w14:textId="2276048E" w:rsidR="00632E27" w:rsidRPr="00632E27" w:rsidRDefault="00632E27" w:rsidP="00632E27">
      <w:pPr>
        <w:ind w:left="0" w:firstLine="0"/>
      </w:pPr>
      <w:r w:rsidRPr="00632E27">
        <w:lastRenderedPageBreak/>
        <w:drawing>
          <wp:inline distT="0" distB="0" distL="0" distR="0" wp14:anchorId="47DDA1EA" wp14:editId="195E2585">
            <wp:extent cx="5731510" cy="1841500"/>
            <wp:effectExtent l="0" t="0" r="2540" b="6350"/>
            <wp:docPr id="979904960" name="Picture 4" descr="Bubbl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bble Char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841500"/>
                    </a:xfrm>
                    <a:prstGeom prst="rect">
                      <a:avLst/>
                    </a:prstGeom>
                    <a:noFill/>
                    <a:ln>
                      <a:noFill/>
                    </a:ln>
                  </pic:spPr>
                </pic:pic>
              </a:graphicData>
            </a:graphic>
          </wp:inline>
        </w:drawing>
      </w:r>
    </w:p>
    <w:p w14:paraId="2589FCBE" w14:textId="77777777" w:rsidR="00632E27" w:rsidRPr="00632E27" w:rsidRDefault="00632E27" w:rsidP="00632E27">
      <w:pPr>
        <w:numPr>
          <w:ilvl w:val="0"/>
          <w:numId w:val="15"/>
        </w:numPr>
      </w:pPr>
      <w:r w:rsidRPr="00632E27">
        <w:t>Display the sample metadata, i.e., an individual's demographic information.</w:t>
      </w:r>
    </w:p>
    <w:p w14:paraId="39B1C649" w14:textId="77777777" w:rsidR="00632E27" w:rsidRPr="00632E27" w:rsidRDefault="00632E27" w:rsidP="00632E27">
      <w:pPr>
        <w:numPr>
          <w:ilvl w:val="0"/>
          <w:numId w:val="15"/>
        </w:numPr>
      </w:pPr>
      <w:r w:rsidRPr="00632E27">
        <w:t>Display each key-value pair from the metadata JSON object somewhere on the page.</w:t>
      </w:r>
    </w:p>
    <w:p w14:paraId="7410C05F" w14:textId="7EEF545F" w:rsidR="00632E27" w:rsidRPr="00632E27" w:rsidRDefault="00632E27" w:rsidP="00632E27">
      <w:pPr>
        <w:ind w:left="0" w:firstLine="0"/>
      </w:pPr>
      <w:r w:rsidRPr="00632E27">
        <w:drawing>
          <wp:inline distT="0" distB="0" distL="0" distR="0" wp14:anchorId="1C996D2B" wp14:editId="72CB5E58">
            <wp:extent cx="1924050" cy="2524125"/>
            <wp:effectExtent l="0" t="0" r="0" b="9525"/>
            <wp:docPr id="31896738" name="Picture 3" descr="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4050" cy="2524125"/>
                    </a:xfrm>
                    <a:prstGeom prst="rect">
                      <a:avLst/>
                    </a:prstGeom>
                    <a:noFill/>
                    <a:ln>
                      <a:noFill/>
                    </a:ln>
                  </pic:spPr>
                </pic:pic>
              </a:graphicData>
            </a:graphic>
          </wp:inline>
        </w:drawing>
      </w:r>
    </w:p>
    <w:p w14:paraId="41B10542" w14:textId="77777777" w:rsidR="00632E27" w:rsidRPr="00632E27" w:rsidRDefault="00632E27" w:rsidP="00632E27">
      <w:pPr>
        <w:numPr>
          <w:ilvl w:val="0"/>
          <w:numId w:val="16"/>
        </w:numPr>
      </w:pPr>
      <w:r w:rsidRPr="00632E27">
        <w:t>Update all the plots when a new sample is selected. Additionally, you are welcome to create any layout that you would like for your dashboard. An example dashboard is shown as follows:</w:t>
      </w:r>
    </w:p>
    <w:p w14:paraId="3F237B7C" w14:textId="019CF35D" w:rsidR="00632E27" w:rsidRPr="00632E27" w:rsidRDefault="00632E27" w:rsidP="00632E27">
      <w:pPr>
        <w:ind w:left="0" w:firstLine="0"/>
      </w:pPr>
      <w:r w:rsidRPr="00632E27">
        <w:lastRenderedPageBreak/>
        <w:drawing>
          <wp:inline distT="0" distB="0" distL="0" distR="0" wp14:anchorId="44FDD852" wp14:editId="450C3D6A">
            <wp:extent cx="5731510" cy="6515100"/>
            <wp:effectExtent l="0" t="0" r="2540" b="0"/>
            <wp:docPr id="381277816" name="Picture 2" descr="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515100"/>
                    </a:xfrm>
                    <a:prstGeom prst="rect">
                      <a:avLst/>
                    </a:prstGeom>
                    <a:noFill/>
                    <a:ln>
                      <a:noFill/>
                    </a:ln>
                  </pic:spPr>
                </pic:pic>
              </a:graphicData>
            </a:graphic>
          </wp:inline>
        </w:drawing>
      </w:r>
    </w:p>
    <w:p w14:paraId="4F451AF7" w14:textId="77777777" w:rsidR="00632E27" w:rsidRPr="00632E27" w:rsidRDefault="00632E27" w:rsidP="00632E27">
      <w:pPr>
        <w:numPr>
          <w:ilvl w:val="0"/>
          <w:numId w:val="17"/>
        </w:numPr>
      </w:pPr>
      <w:r w:rsidRPr="00632E27">
        <w:t>Deploy your app to a free static page hosting service, such as GitHub Pages. Submit the links to your deployment and your GitHub repo. Ensure that your repository has regular commits and a thorough README.md file</w:t>
      </w:r>
    </w:p>
    <w:p w14:paraId="2928442F" w14:textId="77777777" w:rsidR="00632E27" w:rsidRPr="00632E27" w:rsidRDefault="00632E27" w:rsidP="00632E27">
      <w:pPr>
        <w:ind w:left="0" w:firstLine="0"/>
        <w:rPr>
          <w:b/>
          <w:bCs/>
        </w:rPr>
      </w:pPr>
      <w:r w:rsidRPr="00632E27">
        <w:rPr>
          <w:b/>
          <w:bCs/>
        </w:rPr>
        <w:t>Advanced Challenge Assignment (Optional with no extra points earning)</w:t>
      </w:r>
    </w:p>
    <w:p w14:paraId="08CC795F" w14:textId="77777777" w:rsidR="00632E27" w:rsidRPr="00632E27" w:rsidRDefault="00632E27" w:rsidP="00632E27">
      <w:pPr>
        <w:ind w:left="0" w:firstLine="0"/>
      </w:pPr>
      <w:r w:rsidRPr="00632E27">
        <w:t>The following task is advanced and therefore optional.</w:t>
      </w:r>
    </w:p>
    <w:p w14:paraId="2758F121" w14:textId="77777777" w:rsidR="00632E27" w:rsidRPr="00632E27" w:rsidRDefault="00632E27" w:rsidP="00632E27">
      <w:pPr>
        <w:numPr>
          <w:ilvl w:val="0"/>
          <w:numId w:val="18"/>
        </w:numPr>
      </w:pPr>
      <w:r w:rsidRPr="00632E27">
        <w:t>Adapt the Gauge Chart from </w:t>
      </w:r>
      <w:hyperlink r:id="rId11" w:tgtFrame="_blank" w:history="1">
        <w:r w:rsidRPr="00632E27">
          <w:rPr>
            <w:rStyle w:val="Hyperlink"/>
          </w:rPr>
          <w:t>https://plot.ly/javascript/gauge-charts/Links to an external site.</w:t>
        </w:r>
      </w:hyperlink>
      <w:r w:rsidRPr="00632E27">
        <w:t> to plot the weekly washing frequency of the individual.</w:t>
      </w:r>
    </w:p>
    <w:p w14:paraId="1A273AA2" w14:textId="77777777" w:rsidR="00632E27" w:rsidRPr="00632E27" w:rsidRDefault="00632E27" w:rsidP="00632E27">
      <w:pPr>
        <w:numPr>
          <w:ilvl w:val="0"/>
          <w:numId w:val="18"/>
        </w:numPr>
      </w:pPr>
      <w:r w:rsidRPr="00632E27">
        <w:t>You will need to modify the example gauge code to account for values ranging from 0 through 9.</w:t>
      </w:r>
    </w:p>
    <w:p w14:paraId="6E0122CE" w14:textId="77777777" w:rsidR="00632E27" w:rsidRPr="00632E27" w:rsidRDefault="00632E27" w:rsidP="00632E27">
      <w:pPr>
        <w:numPr>
          <w:ilvl w:val="0"/>
          <w:numId w:val="18"/>
        </w:numPr>
      </w:pPr>
      <w:r w:rsidRPr="00632E27">
        <w:lastRenderedPageBreak/>
        <w:t>Update the chart whenever a new sample is selected.</w:t>
      </w:r>
    </w:p>
    <w:p w14:paraId="3CA11D64" w14:textId="679E0104" w:rsidR="00632E27" w:rsidRPr="00632E27" w:rsidRDefault="00632E27" w:rsidP="00632E27">
      <w:pPr>
        <w:ind w:left="0" w:firstLine="0"/>
      </w:pPr>
      <w:r w:rsidRPr="00632E27">
        <w:drawing>
          <wp:inline distT="0" distB="0" distL="0" distR="0" wp14:anchorId="5960A97D" wp14:editId="69BF3696">
            <wp:extent cx="5731510" cy="4104640"/>
            <wp:effectExtent l="0" t="0" r="2540" b="0"/>
            <wp:docPr id="84961413" name="Picture 1" descr="Weekly Washing Frequency Gau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ekly Washing Frequency Gau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104640"/>
                    </a:xfrm>
                    <a:prstGeom prst="rect">
                      <a:avLst/>
                    </a:prstGeom>
                    <a:noFill/>
                    <a:ln>
                      <a:noFill/>
                    </a:ln>
                  </pic:spPr>
                </pic:pic>
              </a:graphicData>
            </a:graphic>
          </wp:inline>
        </w:drawing>
      </w:r>
    </w:p>
    <w:p w14:paraId="0BF1562E" w14:textId="77777777" w:rsidR="00632E27" w:rsidRPr="00632E27" w:rsidRDefault="00632E27" w:rsidP="00632E27">
      <w:pPr>
        <w:ind w:left="0" w:firstLine="0"/>
        <w:rPr>
          <w:b/>
          <w:bCs/>
        </w:rPr>
      </w:pPr>
      <w:r w:rsidRPr="00632E27">
        <w:rPr>
          <w:b/>
          <w:bCs/>
        </w:rPr>
        <w:t>Hints</w:t>
      </w:r>
    </w:p>
    <w:p w14:paraId="4483D5D0" w14:textId="77777777" w:rsidR="00632E27" w:rsidRPr="00632E27" w:rsidRDefault="00632E27" w:rsidP="00632E27">
      <w:pPr>
        <w:numPr>
          <w:ilvl w:val="0"/>
          <w:numId w:val="19"/>
        </w:numPr>
      </w:pPr>
      <w:r w:rsidRPr="00632E27">
        <w:t>Use console.log inside of your JavaScript code to see what your data looks like at each step.</w:t>
      </w:r>
    </w:p>
    <w:p w14:paraId="10AE61C2" w14:textId="77777777" w:rsidR="00632E27" w:rsidRPr="00632E27" w:rsidRDefault="00632E27" w:rsidP="00632E27">
      <w:pPr>
        <w:numPr>
          <w:ilvl w:val="0"/>
          <w:numId w:val="19"/>
        </w:numPr>
      </w:pPr>
      <w:r w:rsidRPr="00632E27">
        <w:t>Refer to the </w:t>
      </w:r>
      <w:hyperlink r:id="rId13" w:tgtFrame="_blank" w:history="1">
        <w:r w:rsidRPr="00632E27">
          <w:rPr>
            <w:rStyle w:val="Hyperlink"/>
          </w:rPr>
          <w:t xml:space="preserve">Plotly.js </w:t>
        </w:r>
        <w:proofErr w:type="spellStart"/>
        <w:r w:rsidRPr="00632E27">
          <w:rPr>
            <w:rStyle w:val="Hyperlink"/>
          </w:rPr>
          <w:t>documentationLinks</w:t>
        </w:r>
        <w:proofErr w:type="spellEnd"/>
        <w:r w:rsidRPr="00632E27">
          <w:rPr>
            <w:rStyle w:val="Hyperlink"/>
          </w:rPr>
          <w:t xml:space="preserve"> to an external site.</w:t>
        </w:r>
      </w:hyperlink>
      <w:r w:rsidRPr="00632E27">
        <w:t> when building the plots.</w:t>
      </w:r>
    </w:p>
    <w:p w14:paraId="0CE9171D" w14:textId="77777777" w:rsidR="00632E27" w:rsidRPr="00632E27" w:rsidRDefault="00632E27" w:rsidP="00632E27">
      <w:pPr>
        <w:ind w:left="0" w:firstLine="0"/>
        <w:rPr>
          <w:b/>
          <w:bCs/>
        </w:rPr>
      </w:pPr>
      <w:r w:rsidRPr="00632E27">
        <w:rPr>
          <w:b/>
          <w:bCs/>
        </w:rPr>
        <w:t>Requirements</w:t>
      </w:r>
    </w:p>
    <w:p w14:paraId="65285986" w14:textId="77777777" w:rsidR="00632E27" w:rsidRPr="00632E27" w:rsidRDefault="00632E27" w:rsidP="00632E27">
      <w:pPr>
        <w:ind w:left="0" w:firstLine="0"/>
        <w:rPr>
          <w:b/>
          <w:bCs/>
        </w:rPr>
      </w:pPr>
      <w:r w:rsidRPr="00632E27">
        <w:rPr>
          <w:b/>
          <w:bCs/>
        </w:rPr>
        <w:t>Bar Chart (30 points)</w:t>
      </w:r>
    </w:p>
    <w:p w14:paraId="57FF470A" w14:textId="77777777" w:rsidR="00632E27" w:rsidRPr="00632E27" w:rsidRDefault="00632E27" w:rsidP="00632E27">
      <w:pPr>
        <w:numPr>
          <w:ilvl w:val="0"/>
          <w:numId w:val="20"/>
        </w:numPr>
      </w:pPr>
      <w:r w:rsidRPr="00632E27">
        <w:t>Chart initialises without error (10 points)</w:t>
      </w:r>
    </w:p>
    <w:p w14:paraId="775530E8" w14:textId="77777777" w:rsidR="00632E27" w:rsidRPr="00632E27" w:rsidRDefault="00632E27" w:rsidP="00632E27">
      <w:pPr>
        <w:numPr>
          <w:ilvl w:val="0"/>
          <w:numId w:val="20"/>
        </w:numPr>
      </w:pPr>
      <w:r w:rsidRPr="00632E27">
        <w:t>Chart updates when a new sample is selected (5 points)</w:t>
      </w:r>
    </w:p>
    <w:p w14:paraId="1A42322A" w14:textId="77777777" w:rsidR="00632E27" w:rsidRPr="00632E27" w:rsidRDefault="00632E27" w:rsidP="00632E27">
      <w:pPr>
        <w:numPr>
          <w:ilvl w:val="0"/>
          <w:numId w:val="20"/>
        </w:numPr>
      </w:pPr>
      <w:r w:rsidRPr="00632E27">
        <w:t>Chart uses Top 10 sample values as values (5 points)</w:t>
      </w:r>
    </w:p>
    <w:p w14:paraId="788B2EBA" w14:textId="77777777" w:rsidR="00632E27" w:rsidRPr="00632E27" w:rsidRDefault="00632E27" w:rsidP="00632E27">
      <w:pPr>
        <w:numPr>
          <w:ilvl w:val="0"/>
          <w:numId w:val="20"/>
        </w:numPr>
      </w:pPr>
      <w:r w:rsidRPr="00632E27">
        <w:t>Chart uses </w:t>
      </w:r>
      <w:proofErr w:type="spellStart"/>
      <w:r w:rsidRPr="00632E27">
        <w:t>otu_ids</w:t>
      </w:r>
      <w:proofErr w:type="spellEnd"/>
      <w:r w:rsidRPr="00632E27">
        <w:t> as the labels (5 points)</w:t>
      </w:r>
    </w:p>
    <w:p w14:paraId="0E8C7BA0" w14:textId="77777777" w:rsidR="00632E27" w:rsidRPr="00632E27" w:rsidRDefault="00632E27" w:rsidP="00632E27">
      <w:pPr>
        <w:numPr>
          <w:ilvl w:val="0"/>
          <w:numId w:val="20"/>
        </w:numPr>
      </w:pPr>
      <w:r w:rsidRPr="00632E27">
        <w:t>Chart uses </w:t>
      </w:r>
      <w:proofErr w:type="spellStart"/>
      <w:r w:rsidRPr="00632E27">
        <w:t>otu_labels</w:t>
      </w:r>
      <w:proofErr w:type="spellEnd"/>
      <w:r w:rsidRPr="00632E27">
        <w:t> as the tooltip (5 points)</w:t>
      </w:r>
    </w:p>
    <w:p w14:paraId="3E6F6BE3" w14:textId="77777777" w:rsidR="00632E27" w:rsidRPr="00632E27" w:rsidRDefault="00632E27" w:rsidP="00632E27">
      <w:pPr>
        <w:ind w:left="0" w:firstLine="0"/>
        <w:rPr>
          <w:b/>
          <w:bCs/>
        </w:rPr>
      </w:pPr>
      <w:r w:rsidRPr="00632E27">
        <w:rPr>
          <w:b/>
          <w:bCs/>
        </w:rPr>
        <w:t>Bubble Chart (40 points)</w:t>
      </w:r>
    </w:p>
    <w:p w14:paraId="538AB73C" w14:textId="77777777" w:rsidR="00632E27" w:rsidRPr="00632E27" w:rsidRDefault="00632E27" w:rsidP="00632E27">
      <w:pPr>
        <w:numPr>
          <w:ilvl w:val="0"/>
          <w:numId w:val="21"/>
        </w:numPr>
      </w:pPr>
      <w:r w:rsidRPr="00632E27">
        <w:t>Chart initialises without error (10 points)</w:t>
      </w:r>
    </w:p>
    <w:p w14:paraId="0BA4557D" w14:textId="77777777" w:rsidR="00632E27" w:rsidRPr="00632E27" w:rsidRDefault="00632E27" w:rsidP="00632E27">
      <w:pPr>
        <w:numPr>
          <w:ilvl w:val="0"/>
          <w:numId w:val="21"/>
        </w:numPr>
      </w:pPr>
      <w:r w:rsidRPr="00632E27">
        <w:t>Chart updates when a new sample is selected (5 points)</w:t>
      </w:r>
    </w:p>
    <w:p w14:paraId="3A7043F9" w14:textId="77777777" w:rsidR="00632E27" w:rsidRPr="00632E27" w:rsidRDefault="00632E27" w:rsidP="00632E27">
      <w:pPr>
        <w:numPr>
          <w:ilvl w:val="0"/>
          <w:numId w:val="21"/>
        </w:numPr>
      </w:pPr>
      <w:r w:rsidRPr="00632E27">
        <w:t>Chart uses </w:t>
      </w:r>
      <w:proofErr w:type="spellStart"/>
      <w:r w:rsidRPr="00632E27">
        <w:t>otu_ids</w:t>
      </w:r>
      <w:proofErr w:type="spellEnd"/>
      <w:r w:rsidRPr="00632E27">
        <w:t> for the x values (5 points)</w:t>
      </w:r>
    </w:p>
    <w:p w14:paraId="7FEC7DB2" w14:textId="77777777" w:rsidR="00632E27" w:rsidRPr="00632E27" w:rsidRDefault="00632E27" w:rsidP="00632E27">
      <w:pPr>
        <w:numPr>
          <w:ilvl w:val="0"/>
          <w:numId w:val="21"/>
        </w:numPr>
      </w:pPr>
      <w:r w:rsidRPr="00632E27">
        <w:lastRenderedPageBreak/>
        <w:t>Chart uses </w:t>
      </w:r>
      <w:proofErr w:type="spellStart"/>
      <w:r w:rsidRPr="00632E27">
        <w:t>otu_ids</w:t>
      </w:r>
      <w:proofErr w:type="spellEnd"/>
      <w:r w:rsidRPr="00632E27">
        <w:t xml:space="preserve"> for marker </w:t>
      </w:r>
      <w:proofErr w:type="spellStart"/>
      <w:r w:rsidRPr="00632E27">
        <w:t>colors</w:t>
      </w:r>
      <w:proofErr w:type="spellEnd"/>
      <w:r w:rsidRPr="00632E27">
        <w:t xml:space="preserve"> (5 points)</w:t>
      </w:r>
    </w:p>
    <w:p w14:paraId="2E9F187E" w14:textId="77777777" w:rsidR="00632E27" w:rsidRPr="00632E27" w:rsidRDefault="00632E27" w:rsidP="00632E27">
      <w:pPr>
        <w:numPr>
          <w:ilvl w:val="0"/>
          <w:numId w:val="21"/>
        </w:numPr>
      </w:pPr>
      <w:r w:rsidRPr="00632E27">
        <w:t>Chart uses </w:t>
      </w:r>
      <w:proofErr w:type="spellStart"/>
      <w:r w:rsidRPr="00632E27">
        <w:t>sample_values</w:t>
      </w:r>
      <w:proofErr w:type="spellEnd"/>
      <w:r w:rsidRPr="00632E27">
        <w:t> for the y values (5 points)</w:t>
      </w:r>
    </w:p>
    <w:p w14:paraId="287B52F2" w14:textId="77777777" w:rsidR="00632E27" w:rsidRPr="00632E27" w:rsidRDefault="00632E27" w:rsidP="00632E27">
      <w:pPr>
        <w:numPr>
          <w:ilvl w:val="0"/>
          <w:numId w:val="21"/>
        </w:numPr>
      </w:pPr>
      <w:r w:rsidRPr="00632E27">
        <w:t>Chart uses </w:t>
      </w:r>
      <w:proofErr w:type="spellStart"/>
      <w:r w:rsidRPr="00632E27">
        <w:t>sample_values</w:t>
      </w:r>
      <w:proofErr w:type="spellEnd"/>
      <w:r w:rsidRPr="00632E27">
        <w:t> for the marker size (5 points)</w:t>
      </w:r>
    </w:p>
    <w:p w14:paraId="1E29D818" w14:textId="77777777" w:rsidR="00632E27" w:rsidRPr="00632E27" w:rsidRDefault="00632E27" w:rsidP="00632E27">
      <w:pPr>
        <w:numPr>
          <w:ilvl w:val="0"/>
          <w:numId w:val="21"/>
        </w:numPr>
      </w:pPr>
      <w:r w:rsidRPr="00632E27">
        <w:t>Chart uses `</w:t>
      </w:r>
      <w:proofErr w:type="spellStart"/>
      <w:r w:rsidRPr="00632E27">
        <w:t>otu_labels</w:t>
      </w:r>
      <w:proofErr w:type="spellEnd"/>
      <w:r w:rsidRPr="00632E27">
        <w:t xml:space="preserve"> for text values (5 points)</w:t>
      </w:r>
    </w:p>
    <w:p w14:paraId="4653E3D0" w14:textId="77777777" w:rsidR="00632E27" w:rsidRPr="00632E27" w:rsidRDefault="00632E27" w:rsidP="00632E27">
      <w:pPr>
        <w:ind w:left="0" w:firstLine="0"/>
        <w:rPr>
          <w:b/>
          <w:bCs/>
        </w:rPr>
      </w:pPr>
      <w:r w:rsidRPr="00632E27">
        <w:rPr>
          <w:b/>
          <w:bCs/>
        </w:rPr>
        <w:t>Metadata and Deployment (30 points)</w:t>
      </w:r>
    </w:p>
    <w:p w14:paraId="1B578D43" w14:textId="77777777" w:rsidR="00632E27" w:rsidRPr="00632E27" w:rsidRDefault="00632E27" w:rsidP="00632E27">
      <w:pPr>
        <w:numPr>
          <w:ilvl w:val="0"/>
          <w:numId w:val="22"/>
        </w:numPr>
      </w:pPr>
      <w:r w:rsidRPr="00632E27">
        <w:t>Metadata initialises without error (10 points)</w:t>
      </w:r>
    </w:p>
    <w:p w14:paraId="08D30FFF" w14:textId="77777777" w:rsidR="00632E27" w:rsidRPr="00632E27" w:rsidRDefault="00632E27" w:rsidP="00632E27">
      <w:pPr>
        <w:numPr>
          <w:ilvl w:val="0"/>
          <w:numId w:val="22"/>
        </w:numPr>
      </w:pPr>
      <w:r w:rsidRPr="00632E27">
        <w:t>Metadata updates when a new sample is selected (10 points)</w:t>
      </w:r>
    </w:p>
    <w:p w14:paraId="24195625" w14:textId="77777777" w:rsidR="00632E27" w:rsidRPr="00632E27" w:rsidRDefault="00632E27" w:rsidP="00632E27">
      <w:pPr>
        <w:numPr>
          <w:ilvl w:val="0"/>
          <w:numId w:val="22"/>
        </w:numPr>
      </w:pPr>
      <w:r w:rsidRPr="00632E27">
        <w:t xml:space="preserve">App Successfully Deployed to </w:t>
      </w:r>
      <w:proofErr w:type="spellStart"/>
      <w:r w:rsidRPr="00632E27">
        <w:t>Github</w:t>
      </w:r>
      <w:proofErr w:type="spellEnd"/>
      <w:r w:rsidRPr="00632E27">
        <w:t xml:space="preserve"> Pages (10 points)</w:t>
      </w:r>
    </w:p>
    <w:p w14:paraId="7B0A9F3B" w14:textId="77777777" w:rsidR="00632E27" w:rsidRPr="00632E27" w:rsidRDefault="00632E27" w:rsidP="00632E27">
      <w:pPr>
        <w:ind w:left="0" w:firstLine="0"/>
        <w:rPr>
          <w:b/>
          <w:bCs/>
        </w:rPr>
      </w:pPr>
      <w:r w:rsidRPr="00632E27">
        <w:rPr>
          <w:b/>
          <w:bCs/>
        </w:rPr>
        <w:t>Grading</w:t>
      </w:r>
    </w:p>
    <w:p w14:paraId="618B99CF" w14:textId="77777777" w:rsidR="00632E27" w:rsidRPr="00632E27" w:rsidRDefault="00632E27" w:rsidP="00632E27">
      <w:pPr>
        <w:ind w:left="0" w:firstLine="0"/>
      </w:pPr>
      <w:r w:rsidRPr="00632E27">
        <w:t>This assignment will be evaluated against the requirements and assigned a grade according to the following table:</w:t>
      </w:r>
    </w:p>
    <w:tbl>
      <w:tblPr>
        <w:tblW w:w="8265" w:type="dxa"/>
        <w:tblCellSpacing w:w="15" w:type="dxa"/>
        <w:tblCellMar>
          <w:top w:w="15" w:type="dxa"/>
          <w:left w:w="15" w:type="dxa"/>
          <w:bottom w:w="15" w:type="dxa"/>
          <w:right w:w="15" w:type="dxa"/>
        </w:tblCellMar>
        <w:tblLook w:val="04A0" w:firstRow="1" w:lastRow="0" w:firstColumn="1" w:lastColumn="0" w:noHBand="0" w:noVBand="1"/>
      </w:tblPr>
      <w:tblGrid>
        <w:gridCol w:w="4076"/>
        <w:gridCol w:w="4189"/>
      </w:tblGrid>
      <w:tr w:rsidR="00632E27" w:rsidRPr="00632E27" w14:paraId="42C8268E" w14:textId="77777777" w:rsidTr="00632E27">
        <w:trPr>
          <w:tblHeader/>
          <w:tblCellSpacing w:w="15" w:type="dxa"/>
        </w:trPr>
        <w:tc>
          <w:tcPr>
            <w:tcW w:w="0" w:type="auto"/>
            <w:shd w:val="clear" w:color="auto" w:fill="CBCBCB"/>
            <w:tcMar>
              <w:top w:w="150" w:type="dxa"/>
              <w:left w:w="150" w:type="dxa"/>
              <w:bottom w:w="150" w:type="dxa"/>
              <w:right w:w="150" w:type="dxa"/>
            </w:tcMar>
            <w:vAlign w:val="center"/>
            <w:hideMark/>
          </w:tcPr>
          <w:p w14:paraId="4398924F" w14:textId="77777777" w:rsidR="00632E27" w:rsidRPr="00632E27" w:rsidRDefault="00632E27" w:rsidP="00632E27">
            <w:pPr>
              <w:ind w:left="0" w:firstLine="0"/>
              <w:rPr>
                <w:b/>
                <w:bCs/>
              </w:rPr>
            </w:pPr>
            <w:r w:rsidRPr="00632E27">
              <w:rPr>
                <w:b/>
                <w:bCs/>
              </w:rPr>
              <w:t>Grade</w:t>
            </w:r>
          </w:p>
        </w:tc>
        <w:tc>
          <w:tcPr>
            <w:tcW w:w="0" w:type="auto"/>
            <w:shd w:val="clear" w:color="auto" w:fill="CBCBCB"/>
            <w:tcMar>
              <w:top w:w="150" w:type="dxa"/>
              <w:left w:w="150" w:type="dxa"/>
              <w:bottom w:w="150" w:type="dxa"/>
              <w:right w:w="150" w:type="dxa"/>
            </w:tcMar>
            <w:vAlign w:val="center"/>
            <w:hideMark/>
          </w:tcPr>
          <w:p w14:paraId="4F31C10E" w14:textId="77777777" w:rsidR="00632E27" w:rsidRPr="00632E27" w:rsidRDefault="00632E27" w:rsidP="00632E27">
            <w:pPr>
              <w:ind w:left="0" w:firstLine="0"/>
              <w:rPr>
                <w:b/>
                <w:bCs/>
              </w:rPr>
            </w:pPr>
            <w:r w:rsidRPr="00632E27">
              <w:rPr>
                <w:b/>
                <w:bCs/>
              </w:rPr>
              <w:t>Points</w:t>
            </w:r>
          </w:p>
        </w:tc>
      </w:tr>
      <w:tr w:rsidR="00632E27" w:rsidRPr="00632E27" w14:paraId="10E45078" w14:textId="77777777" w:rsidTr="00632E27">
        <w:trPr>
          <w:tblCellSpacing w:w="15" w:type="dxa"/>
        </w:trPr>
        <w:tc>
          <w:tcPr>
            <w:tcW w:w="0" w:type="auto"/>
            <w:shd w:val="clear" w:color="auto" w:fill="auto"/>
            <w:tcMar>
              <w:top w:w="150" w:type="dxa"/>
              <w:left w:w="150" w:type="dxa"/>
              <w:bottom w:w="150" w:type="dxa"/>
              <w:right w:w="150" w:type="dxa"/>
            </w:tcMar>
            <w:vAlign w:val="center"/>
            <w:hideMark/>
          </w:tcPr>
          <w:p w14:paraId="137BE1B7" w14:textId="77777777" w:rsidR="00632E27" w:rsidRPr="00632E27" w:rsidRDefault="00632E27" w:rsidP="00632E27">
            <w:pPr>
              <w:ind w:left="0" w:firstLine="0"/>
            </w:pPr>
            <w:r w:rsidRPr="00632E27">
              <w:t>A (+/-)</w:t>
            </w:r>
          </w:p>
        </w:tc>
        <w:tc>
          <w:tcPr>
            <w:tcW w:w="0" w:type="auto"/>
            <w:shd w:val="clear" w:color="auto" w:fill="auto"/>
            <w:tcMar>
              <w:top w:w="150" w:type="dxa"/>
              <w:left w:w="150" w:type="dxa"/>
              <w:bottom w:w="150" w:type="dxa"/>
              <w:right w:w="150" w:type="dxa"/>
            </w:tcMar>
            <w:vAlign w:val="center"/>
            <w:hideMark/>
          </w:tcPr>
          <w:p w14:paraId="128EF1F0" w14:textId="77777777" w:rsidR="00632E27" w:rsidRPr="00632E27" w:rsidRDefault="00632E27" w:rsidP="00632E27">
            <w:pPr>
              <w:ind w:left="0" w:firstLine="0"/>
            </w:pPr>
            <w:r w:rsidRPr="00632E27">
              <w:t>90+</w:t>
            </w:r>
          </w:p>
        </w:tc>
      </w:tr>
      <w:tr w:rsidR="00632E27" w:rsidRPr="00632E27" w14:paraId="12E8D50A" w14:textId="77777777" w:rsidTr="00632E27">
        <w:trPr>
          <w:tblCellSpacing w:w="15" w:type="dxa"/>
        </w:trPr>
        <w:tc>
          <w:tcPr>
            <w:tcW w:w="0" w:type="auto"/>
            <w:shd w:val="clear" w:color="auto" w:fill="auto"/>
            <w:tcMar>
              <w:top w:w="150" w:type="dxa"/>
              <w:left w:w="150" w:type="dxa"/>
              <w:bottom w:w="150" w:type="dxa"/>
              <w:right w:w="150" w:type="dxa"/>
            </w:tcMar>
            <w:vAlign w:val="center"/>
            <w:hideMark/>
          </w:tcPr>
          <w:p w14:paraId="21EFBBA0" w14:textId="77777777" w:rsidR="00632E27" w:rsidRPr="00632E27" w:rsidRDefault="00632E27" w:rsidP="00632E27">
            <w:pPr>
              <w:ind w:left="0" w:firstLine="0"/>
            </w:pPr>
            <w:r w:rsidRPr="00632E27">
              <w:t>B (+/-)</w:t>
            </w:r>
          </w:p>
        </w:tc>
        <w:tc>
          <w:tcPr>
            <w:tcW w:w="0" w:type="auto"/>
            <w:shd w:val="clear" w:color="auto" w:fill="auto"/>
            <w:tcMar>
              <w:top w:w="150" w:type="dxa"/>
              <w:left w:w="150" w:type="dxa"/>
              <w:bottom w:w="150" w:type="dxa"/>
              <w:right w:w="150" w:type="dxa"/>
            </w:tcMar>
            <w:vAlign w:val="center"/>
            <w:hideMark/>
          </w:tcPr>
          <w:p w14:paraId="04FDAD2A" w14:textId="77777777" w:rsidR="00632E27" w:rsidRPr="00632E27" w:rsidRDefault="00632E27" w:rsidP="00632E27">
            <w:pPr>
              <w:ind w:left="0" w:firstLine="0"/>
            </w:pPr>
            <w:r w:rsidRPr="00632E27">
              <w:t>80–89</w:t>
            </w:r>
          </w:p>
        </w:tc>
      </w:tr>
      <w:tr w:rsidR="00632E27" w:rsidRPr="00632E27" w14:paraId="467D0AF9" w14:textId="77777777" w:rsidTr="00632E27">
        <w:trPr>
          <w:tblCellSpacing w:w="15" w:type="dxa"/>
        </w:trPr>
        <w:tc>
          <w:tcPr>
            <w:tcW w:w="0" w:type="auto"/>
            <w:shd w:val="clear" w:color="auto" w:fill="auto"/>
            <w:tcMar>
              <w:top w:w="150" w:type="dxa"/>
              <w:left w:w="150" w:type="dxa"/>
              <w:bottom w:w="150" w:type="dxa"/>
              <w:right w:w="150" w:type="dxa"/>
            </w:tcMar>
            <w:vAlign w:val="center"/>
            <w:hideMark/>
          </w:tcPr>
          <w:p w14:paraId="09419DA1" w14:textId="77777777" w:rsidR="00632E27" w:rsidRPr="00632E27" w:rsidRDefault="00632E27" w:rsidP="00632E27">
            <w:pPr>
              <w:ind w:left="0" w:firstLine="0"/>
            </w:pPr>
            <w:r w:rsidRPr="00632E27">
              <w:t>C (+/-)</w:t>
            </w:r>
          </w:p>
        </w:tc>
        <w:tc>
          <w:tcPr>
            <w:tcW w:w="0" w:type="auto"/>
            <w:shd w:val="clear" w:color="auto" w:fill="auto"/>
            <w:tcMar>
              <w:top w:w="150" w:type="dxa"/>
              <w:left w:w="150" w:type="dxa"/>
              <w:bottom w:w="150" w:type="dxa"/>
              <w:right w:w="150" w:type="dxa"/>
            </w:tcMar>
            <w:vAlign w:val="center"/>
            <w:hideMark/>
          </w:tcPr>
          <w:p w14:paraId="3548D76C" w14:textId="77777777" w:rsidR="00632E27" w:rsidRPr="00632E27" w:rsidRDefault="00632E27" w:rsidP="00632E27">
            <w:pPr>
              <w:ind w:left="0" w:firstLine="0"/>
            </w:pPr>
            <w:r w:rsidRPr="00632E27">
              <w:t>70–79</w:t>
            </w:r>
          </w:p>
        </w:tc>
      </w:tr>
      <w:tr w:rsidR="00632E27" w:rsidRPr="00632E27" w14:paraId="4999D40B" w14:textId="77777777" w:rsidTr="00632E27">
        <w:trPr>
          <w:tblCellSpacing w:w="15" w:type="dxa"/>
        </w:trPr>
        <w:tc>
          <w:tcPr>
            <w:tcW w:w="0" w:type="auto"/>
            <w:shd w:val="clear" w:color="auto" w:fill="auto"/>
            <w:tcMar>
              <w:top w:w="150" w:type="dxa"/>
              <w:left w:w="150" w:type="dxa"/>
              <w:bottom w:w="150" w:type="dxa"/>
              <w:right w:w="150" w:type="dxa"/>
            </w:tcMar>
            <w:vAlign w:val="center"/>
            <w:hideMark/>
          </w:tcPr>
          <w:p w14:paraId="461AC9E6" w14:textId="77777777" w:rsidR="00632E27" w:rsidRPr="00632E27" w:rsidRDefault="00632E27" w:rsidP="00632E27">
            <w:pPr>
              <w:ind w:left="0" w:firstLine="0"/>
            </w:pPr>
            <w:r w:rsidRPr="00632E27">
              <w:t>D (+/-)</w:t>
            </w:r>
          </w:p>
        </w:tc>
        <w:tc>
          <w:tcPr>
            <w:tcW w:w="0" w:type="auto"/>
            <w:shd w:val="clear" w:color="auto" w:fill="auto"/>
            <w:tcMar>
              <w:top w:w="150" w:type="dxa"/>
              <w:left w:w="150" w:type="dxa"/>
              <w:bottom w:w="150" w:type="dxa"/>
              <w:right w:w="150" w:type="dxa"/>
            </w:tcMar>
            <w:vAlign w:val="center"/>
            <w:hideMark/>
          </w:tcPr>
          <w:p w14:paraId="0CC0556C" w14:textId="77777777" w:rsidR="00632E27" w:rsidRPr="00632E27" w:rsidRDefault="00632E27" w:rsidP="00632E27">
            <w:pPr>
              <w:ind w:left="0" w:firstLine="0"/>
            </w:pPr>
            <w:r w:rsidRPr="00632E27">
              <w:t>60–69</w:t>
            </w:r>
          </w:p>
        </w:tc>
      </w:tr>
      <w:tr w:rsidR="00632E27" w:rsidRPr="00632E27" w14:paraId="0D128A5D" w14:textId="77777777" w:rsidTr="00632E27">
        <w:trPr>
          <w:tblCellSpacing w:w="15" w:type="dxa"/>
        </w:trPr>
        <w:tc>
          <w:tcPr>
            <w:tcW w:w="0" w:type="auto"/>
            <w:shd w:val="clear" w:color="auto" w:fill="auto"/>
            <w:tcMar>
              <w:top w:w="150" w:type="dxa"/>
              <w:left w:w="150" w:type="dxa"/>
              <w:bottom w:w="150" w:type="dxa"/>
              <w:right w:w="150" w:type="dxa"/>
            </w:tcMar>
            <w:vAlign w:val="center"/>
            <w:hideMark/>
          </w:tcPr>
          <w:p w14:paraId="2D689299" w14:textId="77777777" w:rsidR="00632E27" w:rsidRPr="00632E27" w:rsidRDefault="00632E27" w:rsidP="00632E27">
            <w:pPr>
              <w:ind w:left="0" w:firstLine="0"/>
            </w:pPr>
            <w:r w:rsidRPr="00632E27">
              <w:t>F (+/-)</w:t>
            </w:r>
          </w:p>
        </w:tc>
        <w:tc>
          <w:tcPr>
            <w:tcW w:w="0" w:type="auto"/>
            <w:shd w:val="clear" w:color="auto" w:fill="auto"/>
            <w:tcMar>
              <w:top w:w="150" w:type="dxa"/>
              <w:left w:w="150" w:type="dxa"/>
              <w:bottom w:w="150" w:type="dxa"/>
              <w:right w:w="150" w:type="dxa"/>
            </w:tcMar>
            <w:vAlign w:val="center"/>
            <w:hideMark/>
          </w:tcPr>
          <w:p w14:paraId="1FCCC0F0" w14:textId="77777777" w:rsidR="00632E27" w:rsidRPr="00632E27" w:rsidRDefault="00632E27" w:rsidP="00632E27">
            <w:pPr>
              <w:ind w:left="0" w:firstLine="0"/>
            </w:pPr>
            <w:r w:rsidRPr="00632E27">
              <w:t>&lt; 60</w:t>
            </w:r>
          </w:p>
        </w:tc>
      </w:tr>
    </w:tbl>
    <w:p w14:paraId="1B52B6BA" w14:textId="77777777" w:rsidR="00632E27" w:rsidRPr="00632E27" w:rsidRDefault="00632E27" w:rsidP="00632E27">
      <w:pPr>
        <w:ind w:left="0" w:firstLine="0"/>
        <w:rPr>
          <w:b/>
          <w:bCs/>
        </w:rPr>
      </w:pPr>
      <w:r w:rsidRPr="00632E27">
        <w:rPr>
          <w:b/>
          <w:bCs/>
        </w:rPr>
        <w:t>Submission</w:t>
      </w:r>
    </w:p>
    <w:p w14:paraId="4F38C61A" w14:textId="77777777" w:rsidR="00632E27" w:rsidRPr="00632E27" w:rsidRDefault="00632E27" w:rsidP="00632E27">
      <w:pPr>
        <w:ind w:left="0" w:firstLine="0"/>
      </w:pPr>
      <w:r w:rsidRPr="00632E27">
        <w:t>To submit your Challenge assignment, click Submit, and then provide the URL of your GitHub repository for grading.</w:t>
      </w:r>
    </w:p>
    <w:p w14:paraId="5014A6B1" w14:textId="77777777" w:rsidR="00632E27" w:rsidRPr="00632E27" w:rsidRDefault="00632E27" w:rsidP="00632E27">
      <w:pPr>
        <w:ind w:left="0" w:firstLine="0"/>
      </w:pPr>
      <w:r w:rsidRPr="00632E27">
        <w:rPr>
          <w:b/>
          <w:bCs/>
        </w:rPr>
        <w:t>NOTE</w:t>
      </w:r>
    </w:p>
    <w:p w14:paraId="434BA692" w14:textId="77777777" w:rsidR="00632E27" w:rsidRPr="00632E27" w:rsidRDefault="00632E27" w:rsidP="00632E27">
      <w:pPr>
        <w:ind w:left="0" w:firstLine="0"/>
      </w:pPr>
      <w:r w:rsidRPr="00632E27">
        <w:t>You are allowed to miss up to two Challenge assignments and still earn your certificate. If you complete all Challenge assignments, your lowest two grades will be dropped. If you wish to skip this assignment, click Next, and move on to the next module.</w:t>
      </w:r>
    </w:p>
    <w:p w14:paraId="484219D0" w14:textId="77777777" w:rsidR="00632E27" w:rsidRPr="00632E27" w:rsidRDefault="00632E27" w:rsidP="00632E27">
      <w:pPr>
        <w:ind w:left="0" w:firstLine="0"/>
      </w:pPr>
      <w:r w:rsidRPr="00632E27">
        <w:t>Comments are disabled for graded submissions in Bootcamp Spot. If you have questions about your feedback, please notify your instructional staff or your Student Success Advisor. If you would like to resubmit your work for an additional review, you can use the Resubmit Assignment button to upload new links. You may resubmit up to three times for a total of four submissions.</w:t>
      </w:r>
    </w:p>
    <w:p w14:paraId="2AE5142F" w14:textId="77777777" w:rsidR="00632E27" w:rsidRPr="00632E27" w:rsidRDefault="00632E27" w:rsidP="00632E27">
      <w:pPr>
        <w:ind w:left="0" w:firstLine="0"/>
      </w:pPr>
      <w:r w:rsidRPr="00632E27">
        <w:rPr>
          <w:b/>
          <w:bCs/>
        </w:rPr>
        <w:lastRenderedPageBreak/>
        <w:t>IMPORTANT</w:t>
      </w:r>
    </w:p>
    <w:p w14:paraId="31441DD3" w14:textId="77777777" w:rsidR="00632E27" w:rsidRPr="00632E27" w:rsidRDefault="00632E27" w:rsidP="00632E27">
      <w:pPr>
        <w:ind w:left="0" w:firstLine="0"/>
      </w:pPr>
      <w:r w:rsidRPr="00632E27">
        <w:rPr>
          <w:b/>
          <w:bCs/>
        </w:rPr>
        <w:t>It is your responsibility to include a note in the README section of your repo specifying code source and its location within your repo</w:t>
      </w:r>
      <w:r w:rsidRPr="00632E27">
        <w:t xml:space="preserve">. This applies if you have worked with a peer on an assignment, used code in which you did not author or create sourced from a forum such as Stack Overflow, or you received code outside curriculum content from support staff such as an Instructor, TA, Tutor, or Learning Assistant. This will provide visibility to grading staff of your circumstance </w:t>
      </w:r>
      <w:proofErr w:type="gramStart"/>
      <w:r w:rsidRPr="00632E27">
        <w:t>in order to</w:t>
      </w:r>
      <w:proofErr w:type="gramEnd"/>
      <w:r w:rsidRPr="00632E27">
        <w:t xml:space="preserve"> avoid flagging your work as plagiarized.</w:t>
      </w:r>
    </w:p>
    <w:p w14:paraId="1D38FDD3" w14:textId="77777777" w:rsidR="00632E27" w:rsidRPr="00632E27" w:rsidRDefault="00632E27" w:rsidP="00632E27">
      <w:pPr>
        <w:ind w:left="0" w:firstLine="0"/>
      </w:pPr>
      <w:r w:rsidRPr="00632E27">
        <w:t>If you are struggling with a challenge assignment or any aspect of the academic curriculum, please remember that there are student support services available for you:</w:t>
      </w:r>
    </w:p>
    <w:p w14:paraId="2E6E36C9" w14:textId="77777777" w:rsidR="00632E27" w:rsidRPr="00632E27" w:rsidRDefault="00632E27" w:rsidP="00632E27">
      <w:pPr>
        <w:numPr>
          <w:ilvl w:val="0"/>
          <w:numId w:val="23"/>
        </w:numPr>
      </w:pPr>
      <w:r w:rsidRPr="00632E27">
        <w:t>Ask the class Slack channel/peer support.</w:t>
      </w:r>
    </w:p>
    <w:p w14:paraId="55387A29" w14:textId="77777777" w:rsidR="00632E27" w:rsidRPr="00632E27" w:rsidRDefault="00632E27" w:rsidP="00632E27">
      <w:pPr>
        <w:numPr>
          <w:ilvl w:val="0"/>
          <w:numId w:val="23"/>
        </w:numPr>
      </w:pPr>
      <w:proofErr w:type="spellStart"/>
      <w:r w:rsidRPr="00632E27">
        <w:t>AskBCS</w:t>
      </w:r>
      <w:proofErr w:type="spellEnd"/>
      <w:r w:rsidRPr="00632E27">
        <w:t xml:space="preserve"> Learning Assistants exists in your class Slack application.</w:t>
      </w:r>
    </w:p>
    <w:p w14:paraId="72B3591F" w14:textId="77777777" w:rsidR="00632E27" w:rsidRPr="00632E27" w:rsidRDefault="00632E27" w:rsidP="00632E27">
      <w:pPr>
        <w:numPr>
          <w:ilvl w:val="0"/>
          <w:numId w:val="23"/>
        </w:numPr>
      </w:pPr>
      <w:r w:rsidRPr="00632E27">
        <w:t>Office hours facilitated by your instructional staff before and after each class session.</w:t>
      </w:r>
    </w:p>
    <w:p w14:paraId="656EFF7B" w14:textId="77777777" w:rsidR="00632E27" w:rsidRPr="00632E27" w:rsidRDefault="00632E27" w:rsidP="00632E27">
      <w:pPr>
        <w:numPr>
          <w:ilvl w:val="0"/>
          <w:numId w:val="23"/>
        </w:numPr>
      </w:pPr>
      <w:hyperlink r:id="rId14" w:tgtFrame="_blank" w:history="1">
        <w:r w:rsidRPr="00632E27">
          <w:rPr>
            <w:rStyle w:val="Hyperlink"/>
          </w:rPr>
          <w:t xml:space="preserve">Tutoring </w:t>
        </w:r>
        <w:proofErr w:type="spellStart"/>
        <w:r w:rsidRPr="00632E27">
          <w:rPr>
            <w:rStyle w:val="Hyperlink"/>
          </w:rPr>
          <w:t>GuidelinesLinks</w:t>
        </w:r>
        <w:proofErr w:type="spellEnd"/>
        <w:r w:rsidRPr="00632E27">
          <w:rPr>
            <w:rStyle w:val="Hyperlink"/>
          </w:rPr>
          <w:t xml:space="preserve"> to an external site.</w:t>
        </w:r>
      </w:hyperlink>
      <w:r w:rsidRPr="00632E27">
        <w:t xml:space="preserve"> - schedule a tutor session in the Tutor Sessions section of </w:t>
      </w:r>
      <w:proofErr w:type="spellStart"/>
      <w:r w:rsidRPr="00632E27">
        <w:t>Bootcampspot</w:t>
      </w:r>
      <w:proofErr w:type="spellEnd"/>
      <w:r w:rsidRPr="00632E27">
        <w:t xml:space="preserve"> - Canvas</w:t>
      </w:r>
    </w:p>
    <w:p w14:paraId="6E4C1063" w14:textId="77777777" w:rsidR="00632E27" w:rsidRPr="00632E27" w:rsidRDefault="00632E27" w:rsidP="00632E27">
      <w:pPr>
        <w:numPr>
          <w:ilvl w:val="0"/>
          <w:numId w:val="23"/>
        </w:numPr>
      </w:pPr>
      <w:r w:rsidRPr="00632E27">
        <w:t>If the above resources are not applicable and you have a need, please reach out to a member of your instructional team, your Student Success Advisor, or submit a support ticket in the Student Support section of your BCS application.</w:t>
      </w:r>
    </w:p>
    <w:p w14:paraId="771D85B8" w14:textId="77777777" w:rsidR="00632E27" w:rsidRPr="00632E27" w:rsidRDefault="00632E27" w:rsidP="00632E27">
      <w:pPr>
        <w:ind w:left="0" w:firstLine="0"/>
        <w:rPr>
          <w:b/>
          <w:bCs/>
        </w:rPr>
      </w:pPr>
      <w:r w:rsidRPr="00632E27">
        <w:rPr>
          <w:b/>
          <w:bCs/>
        </w:rPr>
        <w:t>References</w:t>
      </w:r>
    </w:p>
    <w:p w14:paraId="429FE971" w14:textId="77777777" w:rsidR="00632E27" w:rsidRPr="00632E27" w:rsidRDefault="00632E27" w:rsidP="00632E27">
      <w:pPr>
        <w:ind w:left="0" w:firstLine="0"/>
      </w:pPr>
      <w:proofErr w:type="spellStart"/>
      <w:r w:rsidRPr="00632E27">
        <w:t>Hulcr</w:t>
      </w:r>
      <w:proofErr w:type="spellEnd"/>
      <w:r w:rsidRPr="00632E27">
        <w:t>, J. et al. (2012) </w:t>
      </w:r>
      <w:r w:rsidRPr="00632E27">
        <w:rPr>
          <w:i/>
          <w:iCs/>
        </w:rPr>
        <w:t>A Jungle in There: Bacteria in Belly Buttons are Highly Diverse, but Predictable</w:t>
      </w:r>
      <w:r w:rsidRPr="00632E27">
        <w:t>. Retrieved from: </w:t>
      </w:r>
      <w:hyperlink r:id="rId15" w:tgtFrame="_blank" w:history="1">
        <w:r w:rsidRPr="00632E27">
          <w:rPr>
            <w:rStyle w:val="Hyperlink"/>
          </w:rPr>
          <w:t>http://robdunnlab.com/projects/belly-button-biodiversity/results-and-data/Links to an external site.</w:t>
        </w:r>
      </w:hyperlink>
    </w:p>
    <w:p w14:paraId="0BCB68CC" w14:textId="77777777" w:rsidR="00632E27" w:rsidRPr="00632E27" w:rsidRDefault="00632E27" w:rsidP="00632E27">
      <w:pPr>
        <w:ind w:left="0" w:firstLine="0"/>
      </w:pPr>
      <w:hyperlink r:id="rId16" w:history="1">
        <w:proofErr w:type="spellStart"/>
        <w:r w:rsidRPr="00632E27">
          <w:rPr>
            <w:rStyle w:val="Hyperlink"/>
          </w:rPr>
          <w:t>Previous</w:t>
        </w:r>
      </w:hyperlink>
      <w:hyperlink r:id="rId17" w:history="1">
        <w:r w:rsidRPr="00632E27">
          <w:rPr>
            <w:rStyle w:val="Hyperlink"/>
          </w:rPr>
          <w:t>Next</w:t>
        </w:r>
        <w:proofErr w:type="spellEnd"/>
      </w:hyperlink>
    </w:p>
    <w:p w14:paraId="15801E4C" w14:textId="77777777" w:rsidR="00632E27" w:rsidRPr="00632E27" w:rsidRDefault="00632E27" w:rsidP="00632E27">
      <w:pPr>
        <w:ind w:left="0" w:firstLine="0"/>
      </w:pPr>
      <w:r w:rsidRPr="00632E27">
        <w:t>© 2024 edX Boot Camps LLC</w:t>
      </w:r>
    </w:p>
    <w:p w14:paraId="420DFADE" w14:textId="77777777" w:rsidR="006E4BE3" w:rsidRPr="005761ED" w:rsidRDefault="006E4BE3" w:rsidP="005761ED">
      <w:pPr>
        <w:ind w:left="0" w:firstLine="0"/>
      </w:pPr>
    </w:p>
    <w:sectPr w:rsidR="006E4BE3" w:rsidRPr="00576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7C19"/>
    <w:multiLevelType w:val="multilevel"/>
    <w:tmpl w:val="5520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96F92"/>
    <w:multiLevelType w:val="multilevel"/>
    <w:tmpl w:val="F8A2E1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5D0F80"/>
    <w:multiLevelType w:val="multilevel"/>
    <w:tmpl w:val="903A8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456D19"/>
    <w:multiLevelType w:val="multilevel"/>
    <w:tmpl w:val="6062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EA3F0E"/>
    <w:multiLevelType w:val="multilevel"/>
    <w:tmpl w:val="5A0AB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8065D4D"/>
    <w:multiLevelType w:val="multilevel"/>
    <w:tmpl w:val="48F081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8B3880"/>
    <w:multiLevelType w:val="multilevel"/>
    <w:tmpl w:val="65AAB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ED342E"/>
    <w:multiLevelType w:val="multilevel"/>
    <w:tmpl w:val="FC107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6013EE"/>
    <w:multiLevelType w:val="multilevel"/>
    <w:tmpl w:val="9C3AE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6A7AAD"/>
    <w:multiLevelType w:val="multilevel"/>
    <w:tmpl w:val="457027B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336038"/>
    <w:multiLevelType w:val="multilevel"/>
    <w:tmpl w:val="133AE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5C59F5"/>
    <w:multiLevelType w:val="multilevel"/>
    <w:tmpl w:val="C810A3A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5344F7"/>
    <w:multiLevelType w:val="multilevel"/>
    <w:tmpl w:val="1A2A2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1DA0C37"/>
    <w:multiLevelType w:val="multilevel"/>
    <w:tmpl w:val="A6663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98704B8"/>
    <w:multiLevelType w:val="multilevel"/>
    <w:tmpl w:val="8534BC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2F7972"/>
    <w:multiLevelType w:val="multilevel"/>
    <w:tmpl w:val="A0F0B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1522134">
    <w:abstractNumId w:val="5"/>
  </w:num>
  <w:num w:numId="2" w16cid:durableId="493959753">
    <w:abstractNumId w:val="5"/>
  </w:num>
  <w:num w:numId="3" w16cid:durableId="1017316216">
    <w:abstractNumId w:val="5"/>
  </w:num>
  <w:num w:numId="4" w16cid:durableId="1999992336">
    <w:abstractNumId w:val="5"/>
  </w:num>
  <w:num w:numId="5" w16cid:durableId="303120471">
    <w:abstractNumId w:val="15"/>
  </w:num>
  <w:num w:numId="6" w16cid:durableId="387459065">
    <w:abstractNumId w:val="5"/>
  </w:num>
  <w:num w:numId="7" w16cid:durableId="1853640139">
    <w:abstractNumId w:val="11"/>
  </w:num>
  <w:num w:numId="8" w16cid:durableId="578054287">
    <w:abstractNumId w:val="9"/>
  </w:num>
  <w:num w:numId="9" w16cid:durableId="819230388">
    <w:abstractNumId w:val="18"/>
  </w:num>
  <w:num w:numId="10" w16cid:durableId="827407367">
    <w:abstractNumId w:val="1"/>
  </w:num>
  <w:num w:numId="11" w16cid:durableId="1428185768">
    <w:abstractNumId w:val="2"/>
  </w:num>
  <w:num w:numId="12" w16cid:durableId="1318608525">
    <w:abstractNumId w:val="7"/>
  </w:num>
  <w:num w:numId="13" w16cid:durableId="729695467">
    <w:abstractNumId w:val="6"/>
  </w:num>
  <w:num w:numId="14" w16cid:durableId="1506558285">
    <w:abstractNumId w:val="8"/>
  </w:num>
  <w:num w:numId="15" w16cid:durableId="2022313370">
    <w:abstractNumId w:val="17"/>
  </w:num>
  <w:num w:numId="16" w16cid:durableId="1082022108">
    <w:abstractNumId w:val="13"/>
  </w:num>
  <w:num w:numId="17" w16cid:durableId="965350099">
    <w:abstractNumId w:val="10"/>
  </w:num>
  <w:num w:numId="18" w16cid:durableId="648285004">
    <w:abstractNumId w:val="12"/>
  </w:num>
  <w:num w:numId="19" w16cid:durableId="349524366">
    <w:abstractNumId w:val="3"/>
  </w:num>
  <w:num w:numId="20" w16cid:durableId="1180513306">
    <w:abstractNumId w:val="14"/>
  </w:num>
  <w:num w:numId="21" w16cid:durableId="1207328477">
    <w:abstractNumId w:val="0"/>
  </w:num>
  <w:num w:numId="22" w16cid:durableId="1994917388">
    <w:abstractNumId w:val="4"/>
  </w:num>
  <w:num w:numId="23" w16cid:durableId="189959110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qgUAS9bo0CwAAAA="/>
  </w:docVars>
  <w:rsids>
    <w:rsidRoot w:val="00632E27"/>
    <w:rsid w:val="00144BDC"/>
    <w:rsid w:val="001A77C7"/>
    <w:rsid w:val="005761ED"/>
    <w:rsid w:val="00632E27"/>
    <w:rsid w:val="006E4BE3"/>
    <w:rsid w:val="00785F50"/>
    <w:rsid w:val="00A964BE"/>
    <w:rsid w:val="00BA47AA"/>
    <w:rsid w:val="00D244C0"/>
    <w:rsid w:val="00D4799E"/>
    <w:rsid w:val="00E61E92"/>
    <w:rsid w:val="00E910E3"/>
    <w:rsid w:val="00EA5A92"/>
    <w:rsid w:val="00FB6A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D35EB2"/>
  <w15:chartTrackingRefBased/>
  <w15:docId w15:val="{CEF983E5-8914-4E83-812A-B2E5F82B6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paragraph" w:styleId="Heading1">
    <w:name w:val="heading 1"/>
    <w:basedOn w:val="Normal"/>
    <w:next w:val="Normal"/>
    <w:link w:val="Heading1Char"/>
    <w:uiPriority w:val="9"/>
    <w:qFormat/>
    <w:rsid w:val="00632E2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32E2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32E2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32E2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2E2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2E2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2E2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2E2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2E2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customStyle="1" w:styleId="Heading1Char">
    <w:name w:val="Heading 1 Char"/>
    <w:basedOn w:val="DefaultParagraphFont"/>
    <w:link w:val="Heading1"/>
    <w:uiPriority w:val="9"/>
    <w:rsid w:val="00632E2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32E2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32E2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32E2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2E2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2E2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2E2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2E2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2E27"/>
    <w:rPr>
      <w:rFonts w:eastAsiaTheme="majorEastAsia" w:cstheme="majorBidi"/>
      <w:color w:val="272727" w:themeColor="text1" w:themeTint="D8"/>
    </w:rPr>
  </w:style>
  <w:style w:type="paragraph" w:styleId="Title">
    <w:name w:val="Title"/>
    <w:basedOn w:val="Normal"/>
    <w:next w:val="Normal"/>
    <w:link w:val="TitleChar"/>
    <w:uiPriority w:val="10"/>
    <w:qFormat/>
    <w:rsid w:val="00632E2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2E2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2E27"/>
    <w:pPr>
      <w:numPr>
        <w:ilvl w:val="1"/>
      </w:numPr>
      <w:spacing w:after="160"/>
      <w:ind w:left="850" w:hanging="425"/>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2E2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2E2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32E27"/>
    <w:rPr>
      <w:i/>
      <w:iCs/>
      <w:color w:val="404040" w:themeColor="text1" w:themeTint="BF"/>
    </w:rPr>
  </w:style>
  <w:style w:type="paragraph" w:styleId="ListParagraph">
    <w:name w:val="List Paragraph"/>
    <w:basedOn w:val="Normal"/>
    <w:uiPriority w:val="34"/>
    <w:qFormat/>
    <w:rsid w:val="00632E27"/>
    <w:pPr>
      <w:ind w:left="720"/>
      <w:contextualSpacing/>
    </w:pPr>
  </w:style>
  <w:style w:type="character" w:styleId="IntenseEmphasis">
    <w:name w:val="Intense Emphasis"/>
    <w:basedOn w:val="DefaultParagraphFont"/>
    <w:uiPriority w:val="21"/>
    <w:qFormat/>
    <w:rsid w:val="00632E27"/>
    <w:rPr>
      <w:i/>
      <w:iCs/>
      <w:color w:val="0F4761" w:themeColor="accent1" w:themeShade="BF"/>
    </w:rPr>
  </w:style>
  <w:style w:type="paragraph" w:styleId="IntenseQuote">
    <w:name w:val="Intense Quote"/>
    <w:basedOn w:val="Normal"/>
    <w:next w:val="Normal"/>
    <w:link w:val="IntenseQuoteChar"/>
    <w:uiPriority w:val="30"/>
    <w:qFormat/>
    <w:rsid w:val="00632E2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2E27"/>
    <w:rPr>
      <w:i/>
      <w:iCs/>
      <w:color w:val="0F4761" w:themeColor="accent1" w:themeShade="BF"/>
    </w:rPr>
  </w:style>
  <w:style w:type="character" w:styleId="IntenseReference">
    <w:name w:val="Intense Reference"/>
    <w:basedOn w:val="DefaultParagraphFont"/>
    <w:uiPriority w:val="32"/>
    <w:qFormat/>
    <w:rsid w:val="00632E27"/>
    <w:rPr>
      <w:b/>
      <w:bCs/>
      <w:smallCaps/>
      <w:color w:val="0F4761" w:themeColor="accent1" w:themeShade="BF"/>
      <w:spacing w:val="5"/>
    </w:rPr>
  </w:style>
  <w:style w:type="character" w:styleId="Hyperlink">
    <w:name w:val="Hyperlink"/>
    <w:basedOn w:val="DefaultParagraphFont"/>
    <w:uiPriority w:val="99"/>
    <w:unhideWhenUsed/>
    <w:rsid w:val="00632E27"/>
    <w:rPr>
      <w:color w:val="467886" w:themeColor="hyperlink"/>
      <w:u w:val="single"/>
    </w:rPr>
  </w:style>
  <w:style w:type="character" w:styleId="UnresolvedMention">
    <w:name w:val="Unresolved Mention"/>
    <w:basedOn w:val="DefaultParagraphFont"/>
    <w:uiPriority w:val="99"/>
    <w:semiHidden/>
    <w:unhideWhenUsed/>
    <w:rsid w:val="00632E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3241654">
      <w:bodyDiv w:val="1"/>
      <w:marLeft w:val="0"/>
      <w:marRight w:val="0"/>
      <w:marTop w:val="0"/>
      <w:marBottom w:val="0"/>
      <w:divBdr>
        <w:top w:val="none" w:sz="0" w:space="0" w:color="auto"/>
        <w:left w:val="none" w:sz="0" w:space="0" w:color="auto"/>
        <w:bottom w:val="none" w:sz="0" w:space="0" w:color="auto"/>
        <w:right w:val="none" w:sz="0" w:space="0" w:color="auto"/>
      </w:divBdr>
      <w:divsChild>
        <w:div w:id="77487838">
          <w:marLeft w:val="0"/>
          <w:marRight w:val="0"/>
          <w:marTop w:val="0"/>
          <w:marBottom w:val="0"/>
          <w:divBdr>
            <w:top w:val="none" w:sz="0" w:space="0" w:color="auto"/>
            <w:left w:val="none" w:sz="0" w:space="0" w:color="auto"/>
            <w:bottom w:val="none" w:sz="0" w:space="0" w:color="auto"/>
            <w:right w:val="none" w:sz="0" w:space="0" w:color="auto"/>
          </w:divBdr>
          <w:divsChild>
            <w:div w:id="2014795289">
              <w:marLeft w:val="0"/>
              <w:marRight w:val="0"/>
              <w:marTop w:val="0"/>
              <w:marBottom w:val="360"/>
              <w:divBdr>
                <w:top w:val="none" w:sz="0" w:space="0" w:color="auto"/>
                <w:left w:val="none" w:sz="0" w:space="0" w:color="auto"/>
                <w:bottom w:val="none" w:sz="0" w:space="0" w:color="auto"/>
                <w:right w:val="none" w:sz="0" w:space="0" w:color="auto"/>
              </w:divBdr>
              <w:divsChild>
                <w:div w:id="451631904">
                  <w:marLeft w:val="0"/>
                  <w:marRight w:val="0"/>
                  <w:marTop w:val="0"/>
                  <w:marBottom w:val="0"/>
                  <w:divBdr>
                    <w:top w:val="none" w:sz="0" w:space="0" w:color="auto"/>
                    <w:left w:val="none" w:sz="0" w:space="0" w:color="auto"/>
                    <w:bottom w:val="none" w:sz="0" w:space="0" w:color="auto"/>
                    <w:right w:val="none" w:sz="0" w:space="0" w:color="auto"/>
                  </w:divBdr>
                </w:div>
              </w:divsChild>
            </w:div>
            <w:div w:id="280302984">
              <w:marLeft w:val="0"/>
              <w:marRight w:val="0"/>
              <w:marTop w:val="0"/>
              <w:marBottom w:val="0"/>
              <w:divBdr>
                <w:top w:val="none" w:sz="0" w:space="0" w:color="auto"/>
                <w:left w:val="none" w:sz="0" w:space="0" w:color="auto"/>
                <w:bottom w:val="none" w:sz="0" w:space="0" w:color="auto"/>
                <w:right w:val="none" w:sz="0" w:space="0" w:color="auto"/>
              </w:divBdr>
              <w:divsChild>
                <w:div w:id="643504841">
                  <w:marLeft w:val="0"/>
                  <w:marRight w:val="0"/>
                  <w:marTop w:val="0"/>
                  <w:marBottom w:val="0"/>
                  <w:divBdr>
                    <w:top w:val="none" w:sz="0" w:space="0" w:color="auto"/>
                    <w:left w:val="none" w:sz="0" w:space="0" w:color="auto"/>
                    <w:bottom w:val="none" w:sz="0" w:space="0" w:color="auto"/>
                    <w:right w:val="none" w:sz="0" w:space="0" w:color="auto"/>
                  </w:divBdr>
                  <w:divsChild>
                    <w:div w:id="1667592430">
                      <w:marLeft w:val="0"/>
                      <w:marRight w:val="0"/>
                      <w:marTop w:val="750"/>
                      <w:marBottom w:val="750"/>
                      <w:divBdr>
                        <w:top w:val="none" w:sz="0" w:space="0" w:color="auto"/>
                        <w:left w:val="none" w:sz="0" w:space="0" w:color="auto"/>
                        <w:bottom w:val="none" w:sz="0" w:space="0" w:color="auto"/>
                        <w:right w:val="none" w:sz="0" w:space="0" w:color="auto"/>
                      </w:divBdr>
                      <w:divsChild>
                        <w:div w:id="731082842">
                          <w:marLeft w:val="0"/>
                          <w:marRight w:val="0"/>
                          <w:marTop w:val="300"/>
                          <w:marBottom w:val="0"/>
                          <w:divBdr>
                            <w:top w:val="none" w:sz="0" w:space="0" w:color="auto"/>
                            <w:left w:val="none" w:sz="0" w:space="0" w:color="auto"/>
                            <w:bottom w:val="none" w:sz="0" w:space="0" w:color="auto"/>
                            <w:right w:val="none" w:sz="0" w:space="0" w:color="auto"/>
                          </w:divBdr>
                        </w:div>
                      </w:divsChild>
                    </w:div>
                    <w:div w:id="731656359">
                      <w:marLeft w:val="0"/>
                      <w:marRight w:val="0"/>
                      <w:marTop w:val="750"/>
                      <w:marBottom w:val="750"/>
                      <w:divBdr>
                        <w:top w:val="none" w:sz="0" w:space="0" w:color="auto"/>
                        <w:left w:val="none" w:sz="0" w:space="0" w:color="auto"/>
                        <w:bottom w:val="none" w:sz="0" w:space="0" w:color="auto"/>
                        <w:right w:val="none" w:sz="0" w:space="0" w:color="auto"/>
                      </w:divBdr>
                    </w:div>
                    <w:div w:id="1373380506">
                      <w:marLeft w:val="0"/>
                      <w:marRight w:val="0"/>
                      <w:marTop w:val="750"/>
                      <w:marBottom w:val="750"/>
                      <w:divBdr>
                        <w:top w:val="none" w:sz="0" w:space="0" w:color="auto"/>
                        <w:left w:val="none" w:sz="0" w:space="0" w:color="auto"/>
                        <w:bottom w:val="none" w:sz="0" w:space="0" w:color="auto"/>
                        <w:right w:val="none" w:sz="0" w:space="0" w:color="auto"/>
                      </w:divBdr>
                      <w:divsChild>
                        <w:div w:id="76170637">
                          <w:marLeft w:val="0"/>
                          <w:marRight w:val="0"/>
                          <w:marTop w:val="300"/>
                          <w:marBottom w:val="0"/>
                          <w:divBdr>
                            <w:top w:val="none" w:sz="0" w:space="0" w:color="auto"/>
                            <w:left w:val="none" w:sz="0" w:space="0" w:color="auto"/>
                            <w:bottom w:val="none" w:sz="0" w:space="0" w:color="auto"/>
                            <w:right w:val="none" w:sz="0" w:space="0" w:color="auto"/>
                          </w:divBdr>
                        </w:div>
                      </w:divsChild>
                    </w:div>
                    <w:div w:id="933323157">
                      <w:marLeft w:val="0"/>
                      <w:marRight w:val="0"/>
                      <w:marTop w:val="750"/>
                      <w:marBottom w:val="750"/>
                      <w:divBdr>
                        <w:top w:val="none" w:sz="0" w:space="0" w:color="auto"/>
                        <w:left w:val="none" w:sz="0" w:space="0" w:color="auto"/>
                        <w:bottom w:val="none" w:sz="0" w:space="0" w:color="auto"/>
                        <w:right w:val="none" w:sz="0" w:space="0" w:color="auto"/>
                      </w:divBdr>
                      <w:divsChild>
                        <w:div w:id="51723473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144666178">
          <w:marLeft w:val="0"/>
          <w:marRight w:val="0"/>
          <w:marTop w:val="0"/>
          <w:marBottom w:val="0"/>
          <w:divBdr>
            <w:top w:val="none" w:sz="0" w:space="0" w:color="auto"/>
            <w:left w:val="none" w:sz="0" w:space="0" w:color="auto"/>
            <w:bottom w:val="none" w:sz="0" w:space="0" w:color="auto"/>
            <w:right w:val="none" w:sz="0" w:space="0" w:color="auto"/>
          </w:divBdr>
          <w:divsChild>
            <w:div w:id="1502964622">
              <w:marLeft w:val="0"/>
              <w:marRight w:val="0"/>
              <w:marTop w:val="0"/>
              <w:marBottom w:val="0"/>
              <w:divBdr>
                <w:top w:val="none" w:sz="0" w:space="0" w:color="auto"/>
                <w:left w:val="none" w:sz="0" w:space="0" w:color="auto"/>
                <w:bottom w:val="none" w:sz="0" w:space="0" w:color="auto"/>
                <w:right w:val="none" w:sz="0" w:space="0" w:color="auto"/>
              </w:divBdr>
              <w:divsChild>
                <w:div w:id="123694540">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lot.ly/javascrip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bootcampspot.instructure.com/courses/4525/modules/items/1134409" TargetMode="External"/><Relationship Id="rId2" Type="http://schemas.openxmlformats.org/officeDocument/2006/relationships/styles" Target="styles.xml"/><Relationship Id="rId16" Type="http://schemas.openxmlformats.org/officeDocument/2006/relationships/hyperlink" Target="https://bootcampspot.instructure.com/courses/4525/modules/items/1134402" TargetMode="External"/><Relationship Id="rId1" Type="http://schemas.openxmlformats.org/officeDocument/2006/relationships/numbering" Target="numbering.xml"/><Relationship Id="rId6" Type="http://schemas.openxmlformats.org/officeDocument/2006/relationships/hyperlink" Target="https://static.bc-edx.com/data/dla-1-2/m14/lms/starter/Starter_Code.zip" TargetMode="External"/><Relationship Id="rId11" Type="http://schemas.openxmlformats.org/officeDocument/2006/relationships/hyperlink" Target="https://plot.ly/javascript/gauge-charts/" TargetMode="External"/><Relationship Id="rId5" Type="http://schemas.openxmlformats.org/officeDocument/2006/relationships/hyperlink" Target="http://robdunnlab.com/projects/belly-button-biodiversity/" TargetMode="External"/><Relationship Id="rId15" Type="http://schemas.openxmlformats.org/officeDocument/2006/relationships/hyperlink" Target="http://robdunnlab.com/projects/belly-button-biodiversity/results-and-data/"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google.com/document/d/1hTldEfWhX21B_Vz9ZentkPeziu4pPfnwiZbwQB27E90/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137</Words>
  <Characters>6006</Characters>
  <Application>Microsoft Office Word</Application>
  <DocSecurity>0</DocSecurity>
  <Lines>158</Lines>
  <Paragraphs>121</Paragraphs>
  <ScaleCrop>false</ScaleCrop>
  <Company/>
  <LinksUpToDate>false</LinksUpToDate>
  <CharactersWithSpaces>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1</cp:revision>
  <dcterms:created xsi:type="dcterms:W3CDTF">2024-02-24T02:09:00Z</dcterms:created>
  <dcterms:modified xsi:type="dcterms:W3CDTF">2024-02-24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141905-66d5-457d-b853-ec19d26f173e</vt:lpwstr>
  </property>
</Properties>
</file>